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ASR</w:t>
      </w:r>
      <w:r>
        <w:t xml:space="preserve"> </w:t>
      </w:r>
      <w:r>
        <w:t xml:space="preserve">eng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3 years ago uh I got 1 of those spam emails and uh it man aged to get through my spam filter I’m not quite sure how but tell them in my in box and it was from a guy called Solomon Oona I know well like this said uh hello James V I have an interesting business proposal I want to share with you Solomon now my hand was kind of hovering on the delete button right actually I was looking at my phone I thought I could just delete this or I could do what I think we ’ve all always wanted to do and I said Solomon your email intrigues me and the game was a foot he said dear James V we shall be shipping gold to you you will learn 10% of any gold you distributes so I knew I was doing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ASR eng</dc:title>
  <dc:creator/>
  <cp:keywords/>
  <dcterms:created xsi:type="dcterms:W3CDTF">2025-08-08T09:41:47Z</dcterms:created>
  <dcterms:modified xsi:type="dcterms:W3CDTF">2025-08-08T0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สิงหาคม 2568 เวลา 16.00 น.</vt:lpwstr>
  </property>
  <property fmtid="{D5CDD505-2E9C-101B-9397-08002B2CF9AE}" pid="3" name="subtitle">
    <vt:lpwstr/>
  </property>
</Properties>
</file>